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D9843F" w14:textId="38A74712" w:rsidR="00CE1120" w:rsidRPr="00E44EF3" w:rsidRDefault="00CE1120" w:rsidP="00CE1120">
      <w:pPr>
        <w:rPr>
          <w:rFonts w:ascii="Arial" w:hAnsi="Arial" w:cs="Arial"/>
          <w:b/>
          <w:bCs/>
        </w:rPr>
      </w:pPr>
      <w:r w:rsidRPr="00E44EF3">
        <w:rPr>
          <w:rFonts w:ascii="Arial" w:hAnsi="Arial" w:cs="Arial"/>
          <w:b/>
          <w:bCs/>
        </w:rPr>
        <w:t>Structures</w:t>
      </w:r>
    </w:p>
    <w:p w14:paraId="55637198" w14:textId="24B82DFF" w:rsidR="00B80D14" w:rsidRPr="00E44EF3" w:rsidRDefault="00B80D14" w:rsidP="00B80D14">
      <w:p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Reference the image below for </w:t>
      </w:r>
      <w:r w:rsidRPr="00E44EF3">
        <w:rPr>
          <w:rFonts w:ascii="Arial" w:hAnsi="Arial" w:cs="Arial"/>
          <w:i/>
          <w:iCs/>
        </w:rPr>
        <w:t>Questions 1–6</w:t>
      </w:r>
      <w:r w:rsidRPr="00E44EF3">
        <w:rPr>
          <w:rFonts w:ascii="Arial" w:hAnsi="Arial" w:cs="Arial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0"/>
      </w:tblGrid>
      <w:tr w:rsidR="00B80D14" w:rsidRPr="00E44EF3" w14:paraId="34BB098F" w14:textId="77777777" w:rsidTr="00B80D14">
        <w:tc>
          <w:tcPr>
            <w:tcW w:w="5030" w:type="dxa"/>
          </w:tcPr>
          <w:p w14:paraId="641C822E" w14:textId="60D67608" w:rsidR="00B80D14" w:rsidRPr="00E44EF3" w:rsidRDefault="00B80D14" w:rsidP="00546C31">
            <w:pPr>
              <w:jc w:val="center"/>
              <w:rPr>
                <w:rFonts w:ascii="Arial" w:hAnsi="Arial" w:cs="Arial"/>
              </w:rPr>
            </w:pPr>
            <w:r w:rsidRPr="00E44EF3">
              <w:rPr>
                <w:rFonts w:ascii="Arial" w:hAnsi="Arial" w:cs="Arial"/>
                <w:noProof/>
              </w:rPr>
              <w:drawing>
                <wp:inline distT="0" distB="0" distL="0" distR="0" wp14:anchorId="1E7B00ED" wp14:editId="7DEB18F3">
                  <wp:extent cx="2259624" cy="1110084"/>
                  <wp:effectExtent l="0" t="0" r="7620" b="0"/>
                  <wp:docPr id="137363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3637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0839" cy="11205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50A6F1" w14:textId="77777777" w:rsidR="00B80D14" w:rsidRPr="00E44EF3" w:rsidRDefault="00B80D14" w:rsidP="00B80D14">
      <w:pPr>
        <w:rPr>
          <w:rFonts w:ascii="Arial" w:hAnsi="Arial" w:cs="Arial"/>
        </w:rPr>
      </w:pPr>
    </w:p>
    <w:p w14:paraId="0144BE18" w14:textId="78EDF81B" w:rsidR="00CE1120" w:rsidRPr="00E44EF3" w:rsidRDefault="00B80D14" w:rsidP="005F66C7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What type of joint is shown in the first weld (left</w:t>
      </w:r>
      <w:r w:rsidR="002D5051" w:rsidRPr="00E44EF3">
        <w:rPr>
          <w:rFonts w:ascii="Arial" w:hAnsi="Arial" w:cs="Arial"/>
        </w:rPr>
        <w:t xml:space="preserve"> </w:t>
      </w:r>
      <w:r w:rsidRPr="00E44EF3">
        <w:rPr>
          <w:rFonts w:ascii="Arial" w:hAnsi="Arial" w:cs="Arial"/>
        </w:rPr>
        <w:t>side)?</w:t>
      </w:r>
    </w:p>
    <w:p w14:paraId="6A13E28E" w14:textId="39BA17C1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Butt joint</w:t>
      </w:r>
    </w:p>
    <w:p w14:paraId="0B5CC632" w14:textId="659B5E4C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Corner joint</w:t>
      </w:r>
    </w:p>
    <w:p w14:paraId="2BC428C6" w14:textId="0DD7EFA4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-joint</w:t>
      </w:r>
    </w:p>
    <w:p w14:paraId="6E30651D" w14:textId="331627A5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Lap joint</w:t>
      </w:r>
    </w:p>
    <w:p w14:paraId="042918D7" w14:textId="2D7DD237" w:rsidR="00B80D14" w:rsidRPr="00E44EF3" w:rsidRDefault="00B80D14" w:rsidP="00B80D1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What type of weld is shown in the first weld (left</w:t>
      </w:r>
      <w:r w:rsidR="002D5051" w:rsidRPr="00E44EF3">
        <w:rPr>
          <w:rFonts w:ascii="Arial" w:hAnsi="Arial" w:cs="Arial"/>
        </w:rPr>
        <w:t xml:space="preserve"> </w:t>
      </w:r>
      <w:r w:rsidRPr="00E44EF3">
        <w:rPr>
          <w:rFonts w:ascii="Arial" w:hAnsi="Arial" w:cs="Arial"/>
        </w:rPr>
        <w:t>side)?</w:t>
      </w:r>
    </w:p>
    <w:p w14:paraId="3EDF60C1" w14:textId="2270BCAD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Groove weld</w:t>
      </w:r>
    </w:p>
    <w:p w14:paraId="405E793A" w14:textId="0A34669F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Plug weld</w:t>
      </w:r>
    </w:p>
    <w:p w14:paraId="306C901C" w14:textId="438EFE3E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Edge weld</w:t>
      </w:r>
    </w:p>
    <w:p w14:paraId="5B34F8DA" w14:textId="29257F32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Fillet weld</w:t>
      </w:r>
    </w:p>
    <w:p w14:paraId="551E158F" w14:textId="59C38D1C" w:rsidR="00B80D14" w:rsidRPr="00E44EF3" w:rsidRDefault="00B80D14" w:rsidP="00B80D1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Which best describes the placement of welds in the first weld (left</w:t>
      </w:r>
      <w:r w:rsidR="002D5051" w:rsidRPr="00E44EF3">
        <w:rPr>
          <w:rFonts w:ascii="Arial" w:hAnsi="Arial" w:cs="Arial"/>
        </w:rPr>
        <w:t xml:space="preserve"> </w:t>
      </w:r>
      <w:r w:rsidRPr="00E44EF3">
        <w:rPr>
          <w:rFonts w:ascii="Arial" w:hAnsi="Arial" w:cs="Arial"/>
        </w:rPr>
        <w:t>side)?</w:t>
      </w:r>
    </w:p>
    <w:p w14:paraId="7E2DF29A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op only</w:t>
      </w:r>
    </w:p>
    <w:p w14:paraId="43C0EE1D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Bottom only</w:t>
      </w:r>
    </w:p>
    <w:p w14:paraId="5B7BA53A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Both sides</w:t>
      </w:r>
    </w:p>
    <w:p w14:paraId="317E81FB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All of the above</w:t>
      </w:r>
    </w:p>
    <w:p w14:paraId="4A5F282B" w14:textId="088EC8E4" w:rsidR="00B80D14" w:rsidRPr="00E44EF3" w:rsidRDefault="00B80D14" w:rsidP="005F66C7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What type of joint is shown in the second weld (right</w:t>
      </w:r>
      <w:r w:rsidR="002D5051" w:rsidRPr="00E44EF3">
        <w:rPr>
          <w:rFonts w:ascii="Arial" w:hAnsi="Arial" w:cs="Arial"/>
        </w:rPr>
        <w:t xml:space="preserve"> </w:t>
      </w:r>
      <w:r w:rsidRPr="00E44EF3">
        <w:rPr>
          <w:rFonts w:ascii="Arial" w:hAnsi="Arial" w:cs="Arial"/>
        </w:rPr>
        <w:t>side)?</w:t>
      </w:r>
    </w:p>
    <w:p w14:paraId="27BB51D7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Butt joint</w:t>
      </w:r>
    </w:p>
    <w:p w14:paraId="583F7637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Corner joint</w:t>
      </w:r>
    </w:p>
    <w:p w14:paraId="15A6FAA8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-joint</w:t>
      </w:r>
    </w:p>
    <w:p w14:paraId="41EAB295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Lap joint</w:t>
      </w:r>
    </w:p>
    <w:p w14:paraId="4B0E2005" w14:textId="482FA305" w:rsidR="00B80D14" w:rsidRPr="00E44EF3" w:rsidRDefault="00B80D14" w:rsidP="00B80D1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What type of weld is shown in the second weld (right</w:t>
      </w:r>
      <w:r w:rsidR="002D5051" w:rsidRPr="00E44EF3">
        <w:rPr>
          <w:rFonts w:ascii="Arial" w:hAnsi="Arial" w:cs="Arial"/>
        </w:rPr>
        <w:t xml:space="preserve"> </w:t>
      </w:r>
      <w:r w:rsidRPr="00E44EF3">
        <w:rPr>
          <w:rFonts w:ascii="Arial" w:hAnsi="Arial" w:cs="Arial"/>
        </w:rPr>
        <w:t>side)?</w:t>
      </w:r>
    </w:p>
    <w:p w14:paraId="77EF3E69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Groove weld</w:t>
      </w:r>
    </w:p>
    <w:p w14:paraId="303A3B88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Plug weld</w:t>
      </w:r>
    </w:p>
    <w:p w14:paraId="450A8DC6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Edge weld</w:t>
      </w:r>
    </w:p>
    <w:p w14:paraId="40EDB5B4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Fillet weld</w:t>
      </w:r>
    </w:p>
    <w:p w14:paraId="4533A8A1" w14:textId="275C7BCC" w:rsidR="00B80D14" w:rsidRPr="00E44EF3" w:rsidRDefault="00B80D14" w:rsidP="00B80D1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Which best describes the placement of welds in the second weld (right-side)?</w:t>
      </w:r>
    </w:p>
    <w:p w14:paraId="69D911E9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op only</w:t>
      </w:r>
    </w:p>
    <w:p w14:paraId="4791074A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Bottom only</w:t>
      </w:r>
    </w:p>
    <w:p w14:paraId="21D16E16" w14:textId="77777777" w:rsidR="00B80D14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Both sides</w:t>
      </w:r>
    </w:p>
    <w:p w14:paraId="663C7948" w14:textId="72C8389C" w:rsidR="005F66C7" w:rsidRPr="00E44EF3" w:rsidRDefault="00B80D14" w:rsidP="00B80D14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All of the above</w:t>
      </w:r>
    </w:p>
    <w:p w14:paraId="2C552648" w14:textId="77777777" w:rsidR="00FD60FD" w:rsidRPr="00E44EF3" w:rsidRDefault="00FD60FD" w:rsidP="00FD60FD">
      <w:pPr>
        <w:rPr>
          <w:rFonts w:ascii="Arial" w:hAnsi="Arial" w:cs="Arial"/>
        </w:rPr>
      </w:pPr>
    </w:p>
    <w:p w14:paraId="28B4F381" w14:textId="77777777" w:rsidR="00546C31" w:rsidRPr="00E44EF3" w:rsidRDefault="00546C31" w:rsidP="00546C31">
      <w:pPr>
        <w:pStyle w:val="ListParagraph"/>
        <w:rPr>
          <w:rFonts w:ascii="Arial" w:hAnsi="Arial" w:cs="Arial"/>
        </w:rPr>
      </w:pPr>
    </w:p>
    <w:p w14:paraId="76A468FC" w14:textId="3F292674" w:rsidR="005F66C7" w:rsidRPr="00E44EF3" w:rsidRDefault="005F66C7" w:rsidP="005F66C7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Excessive spatter during welding is most often caused by:</w:t>
      </w:r>
    </w:p>
    <w:p w14:paraId="1FD39210" w14:textId="77777777" w:rsidR="005F66C7" w:rsidRPr="00E44EF3" w:rsidRDefault="005F66C7" w:rsidP="005F66C7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oo low amperage</w:t>
      </w:r>
    </w:p>
    <w:p w14:paraId="178D2ADE" w14:textId="77777777" w:rsidR="00BF36CE" w:rsidRPr="00E44EF3" w:rsidRDefault="00BF36CE" w:rsidP="00BF36CE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oo high amperage</w:t>
      </w:r>
    </w:p>
    <w:p w14:paraId="65A4D25F" w14:textId="77777777" w:rsidR="005F66C7" w:rsidRPr="00E44EF3" w:rsidRDefault="005F66C7" w:rsidP="005F66C7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Improper shielding gas</w:t>
      </w:r>
    </w:p>
    <w:p w14:paraId="20FA3930" w14:textId="74CCC0E8" w:rsidR="005F66C7" w:rsidRPr="00E44EF3" w:rsidRDefault="005F66C7" w:rsidP="005F66C7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Moving too slowly</w:t>
      </w:r>
    </w:p>
    <w:p w14:paraId="5560A41C" w14:textId="71B84E52" w:rsidR="008361FE" w:rsidRPr="00E44EF3" w:rsidRDefault="008361FE" w:rsidP="005F66C7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Which gas is commonly used as a shielding gas in GMAW welding?</w:t>
      </w:r>
    </w:p>
    <w:p w14:paraId="5E17D2CC" w14:textId="77777777" w:rsidR="008361FE" w:rsidRPr="00E44EF3" w:rsidRDefault="008361FE" w:rsidP="005F66C7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Oxygen</w:t>
      </w:r>
    </w:p>
    <w:p w14:paraId="2D32FD26" w14:textId="77777777" w:rsidR="008361FE" w:rsidRPr="00E44EF3" w:rsidRDefault="008361FE" w:rsidP="005F66C7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Carbon dioxide</w:t>
      </w:r>
    </w:p>
    <w:p w14:paraId="6128CA30" w14:textId="77777777" w:rsidR="008361FE" w:rsidRPr="00E44EF3" w:rsidRDefault="008361FE" w:rsidP="005F66C7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Argon</w:t>
      </w:r>
    </w:p>
    <w:p w14:paraId="149A7D12" w14:textId="50458121" w:rsidR="00546C31" w:rsidRPr="00E44EF3" w:rsidRDefault="008361FE" w:rsidP="00FD60FD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Nitrogen</w:t>
      </w:r>
    </w:p>
    <w:p w14:paraId="2546930F" w14:textId="77777777" w:rsidR="00546C31" w:rsidRPr="00E44EF3" w:rsidRDefault="00546C31" w:rsidP="00546C31">
      <w:pPr>
        <w:rPr>
          <w:rFonts w:ascii="Arial" w:hAnsi="Arial" w:cs="Arial"/>
          <w:b/>
          <w:bCs/>
        </w:rPr>
      </w:pPr>
      <w:r w:rsidRPr="00E44EF3">
        <w:rPr>
          <w:rFonts w:ascii="Arial" w:hAnsi="Arial" w:cs="Arial"/>
          <w:b/>
          <w:bCs/>
        </w:rPr>
        <w:t>Compact Equipment</w:t>
      </w:r>
    </w:p>
    <w:p w14:paraId="1F847FEA" w14:textId="2994ABE6" w:rsidR="00546C31" w:rsidRPr="00E44EF3" w:rsidRDefault="00546C31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What is the purpose of the choke in a small gas engine during startup?</w:t>
      </w:r>
    </w:p>
    <w:p w14:paraId="392C0934" w14:textId="7F1446F8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Increase airflow for better combustion</w:t>
      </w:r>
    </w:p>
    <w:p w14:paraId="6969D785" w14:textId="622153AB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Increase </w:t>
      </w:r>
      <w:r w:rsidR="002D5051" w:rsidRPr="00E44EF3">
        <w:rPr>
          <w:rFonts w:ascii="Arial" w:hAnsi="Arial" w:cs="Arial"/>
        </w:rPr>
        <w:t xml:space="preserve">the </w:t>
      </w:r>
      <w:r w:rsidRPr="00E44EF3">
        <w:rPr>
          <w:rFonts w:ascii="Arial" w:hAnsi="Arial" w:cs="Arial"/>
        </w:rPr>
        <w:t>fuel</w:t>
      </w:r>
      <w:r w:rsidR="00171261">
        <w:rPr>
          <w:rFonts w:ascii="Arial" w:hAnsi="Arial" w:cs="Arial"/>
        </w:rPr>
        <w:t>-to-air</w:t>
      </w:r>
      <w:r w:rsidRPr="00E44EF3">
        <w:rPr>
          <w:rFonts w:ascii="Arial" w:hAnsi="Arial" w:cs="Arial"/>
        </w:rPr>
        <w:t xml:space="preserve"> ratio</w:t>
      </w:r>
    </w:p>
    <w:p w14:paraId="1C7DFC09" w14:textId="1164B252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Reduce engine compression</w:t>
      </w:r>
    </w:p>
    <w:p w14:paraId="283A9C45" w14:textId="108AC0D6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Advance ignition timing</w:t>
      </w:r>
    </w:p>
    <w:p w14:paraId="6B89C2FA" w14:textId="77777777" w:rsidR="00546C31" w:rsidRPr="00E44EF3" w:rsidRDefault="00546C31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An engine is backfiring through the carburetor. What is the most likely cause?</w:t>
      </w:r>
    </w:p>
    <w:p w14:paraId="1F09EEB4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Low oil level in the crankcase</w:t>
      </w:r>
    </w:p>
    <w:p w14:paraId="5B1728DC" w14:textId="07BE27F9" w:rsidR="00546C31" w:rsidRPr="00E44EF3" w:rsidRDefault="002D505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he f</w:t>
      </w:r>
      <w:r w:rsidR="00546C31" w:rsidRPr="00E44EF3">
        <w:rPr>
          <w:rFonts w:ascii="Arial" w:hAnsi="Arial" w:cs="Arial"/>
        </w:rPr>
        <w:t>uel mixture is too lean</w:t>
      </w:r>
    </w:p>
    <w:p w14:paraId="228765FA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Spark plug gap is too wide</w:t>
      </w:r>
    </w:p>
    <w:p w14:paraId="3F5FEA6F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Intake valve gap or timing</w:t>
      </w:r>
    </w:p>
    <w:p w14:paraId="5DB16A28" w14:textId="77777777" w:rsidR="00546C31" w:rsidRPr="00E44EF3" w:rsidRDefault="00546C31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What is the function of the </w:t>
      </w:r>
      <w:r w:rsidRPr="00E44EF3">
        <w:rPr>
          <w:rFonts w:ascii="Arial" w:hAnsi="Arial" w:cs="Arial"/>
          <w:i/>
          <w:iCs/>
        </w:rPr>
        <w:t>crankshaft</w:t>
      </w:r>
      <w:r w:rsidRPr="00E44EF3">
        <w:rPr>
          <w:rFonts w:ascii="Arial" w:hAnsi="Arial" w:cs="Arial"/>
        </w:rPr>
        <w:t xml:space="preserve"> in a small gas engine?</w:t>
      </w:r>
    </w:p>
    <w:p w14:paraId="7A426575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o open and close the valves in time with engine stages</w:t>
      </w:r>
    </w:p>
    <w:p w14:paraId="603B2D0B" w14:textId="210ACEE1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Push out </w:t>
      </w:r>
      <w:r w:rsidR="002D5051" w:rsidRPr="00E44EF3">
        <w:rPr>
          <w:rFonts w:ascii="Arial" w:hAnsi="Arial" w:cs="Arial"/>
        </w:rPr>
        <w:t xml:space="preserve">the </w:t>
      </w:r>
      <w:r w:rsidRPr="00E44EF3">
        <w:rPr>
          <w:rFonts w:ascii="Arial" w:hAnsi="Arial" w:cs="Arial"/>
        </w:rPr>
        <w:t xml:space="preserve">exhaust to ensure the engine does </w:t>
      </w:r>
      <w:r w:rsidR="002D5051" w:rsidRPr="00E44EF3">
        <w:rPr>
          <w:rFonts w:ascii="Arial" w:hAnsi="Arial" w:cs="Arial"/>
        </w:rPr>
        <w:t xml:space="preserve">not </w:t>
      </w:r>
      <w:r w:rsidRPr="00E44EF3">
        <w:rPr>
          <w:rFonts w:ascii="Arial" w:hAnsi="Arial" w:cs="Arial"/>
        </w:rPr>
        <w:t>overheat</w:t>
      </w:r>
    </w:p>
    <w:p w14:paraId="593BDC6E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Convert reciprocating motion into rotational motion</w:t>
      </w:r>
    </w:p>
    <w:p w14:paraId="68845534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o regulate fuel delivery</w:t>
      </w:r>
    </w:p>
    <w:p w14:paraId="37C5A5A6" w14:textId="77777777" w:rsidR="00546C31" w:rsidRPr="00E44EF3" w:rsidRDefault="00546C31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What is the function of the </w:t>
      </w:r>
      <w:r w:rsidRPr="00E44EF3">
        <w:rPr>
          <w:rFonts w:ascii="Arial" w:hAnsi="Arial" w:cs="Arial"/>
          <w:i/>
          <w:iCs/>
        </w:rPr>
        <w:t>camshaft</w:t>
      </w:r>
      <w:r w:rsidRPr="00E44EF3">
        <w:rPr>
          <w:rFonts w:ascii="Arial" w:hAnsi="Arial" w:cs="Arial"/>
        </w:rPr>
        <w:t xml:space="preserve"> in a small gas engine?</w:t>
      </w:r>
    </w:p>
    <w:p w14:paraId="3470B183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o open and close the valves in time with engine stages</w:t>
      </w:r>
    </w:p>
    <w:p w14:paraId="6256D11E" w14:textId="7E73B4FB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Push out </w:t>
      </w:r>
      <w:r w:rsidR="002D5051" w:rsidRPr="00E44EF3">
        <w:rPr>
          <w:rFonts w:ascii="Arial" w:hAnsi="Arial" w:cs="Arial"/>
        </w:rPr>
        <w:t xml:space="preserve">the </w:t>
      </w:r>
      <w:r w:rsidRPr="00E44EF3">
        <w:rPr>
          <w:rFonts w:ascii="Arial" w:hAnsi="Arial" w:cs="Arial"/>
        </w:rPr>
        <w:t xml:space="preserve">exhaust to ensure the engine does </w:t>
      </w:r>
      <w:r w:rsidR="002D5051" w:rsidRPr="00E44EF3">
        <w:rPr>
          <w:rFonts w:ascii="Arial" w:hAnsi="Arial" w:cs="Arial"/>
        </w:rPr>
        <w:t xml:space="preserve">not </w:t>
      </w:r>
      <w:r w:rsidRPr="00E44EF3">
        <w:rPr>
          <w:rFonts w:ascii="Arial" w:hAnsi="Arial" w:cs="Arial"/>
        </w:rPr>
        <w:t>overheat</w:t>
      </w:r>
    </w:p>
    <w:p w14:paraId="37A166A2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Convert reciprocating motion into rotational motion</w:t>
      </w:r>
    </w:p>
    <w:p w14:paraId="45EB1C8F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o regulate fuel delivery</w:t>
      </w:r>
    </w:p>
    <w:p w14:paraId="67B36D44" w14:textId="5A006C3C" w:rsidR="00546C31" w:rsidRPr="00E44EF3" w:rsidRDefault="00546C31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Which stroke of a </w:t>
      </w:r>
      <w:r w:rsidR="00C25640" w:rsidRPr="00E44EF3">
        <w:rPr>
          <w:rFonts w:ascii="Arial" w:hAnsi="Arial" w:cs="Arial"/>
        </w:rPr>
        <w:t>4</w:t>
      </w:r>
      <w:r w:rsidRPr="00E44EF3">
        <w:rPr>
          <w:rFonts w:ascii="Arial" w:hAnsi="Arial" w:cs="Arial"/>
        </w:rPr>
        <w:t>-stroke engine cycle occurs after the spark plug ignites</w:t>
      </w:r>
      <w:r w:rsidR="00C25640" w:rsidRPr="00E44EF3">
        <w:rPr>
          <w:rFonts w:ascii="Arial" w:hAnsi="Arial" w:cs="Arial"/>
        </w:rPr>
        <w:t>?</w:t>
      </w:r>
    </w:p>
    <w:p w14:paraId="6973C94E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Intake stroke</w:t>
      </w:r>
    </w:p>
    <w:p w14:paraId="19FE9BFE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Compression stroke</w:t>
      </w:r>
    </w:p>
    <w:p w14:paraId="57B30CE7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Power stroke</w:t>
      </w:r>
    </w:p>
    <w:p w14:paraId="0B02EB83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Exhaust stroke</w:t>
      </w:r>
    </w:p>
    <w:p w14:paraId="237C5964" w14:textId="7D5A8482" w:rsidR="00FD60FD" w:rsidRPr="00E44EF3" w:rsidRDefault="00FD60FD" w:rsidP="00FD60FD">
      <w:pPr>
        <w:rPr>
          <w:rFonts w:ascii="Arial" w:hAnsi="Arial" w:cs="Arial"/>
          <w:b/>
          <w:bCs/>
        </w:rPr>
      </w:pPr>
      <w:r w:rsidRPr="00E44EF3">
        <w:rPr>
          <w:rFonts w:ascii="Arial" w:hAnsi="Arial" w:cs="Arial"/>
          <w:b/>
          <w:bCs/>
        </w:rPr>
        <w:lastRenderedPageBreak/>
        <w:t>Machinery and Equipment</w:t>
      </w:r>
    </w:p>
    <w:p w14:paraId="56269392" w14:textId="77777777" w:rsidR="00FE039E" w:rsidRPr="00E44EF3" w:rsidRDefault="00FE039E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In a round baler, what is the purpose of the belts or rollers inside the bale chamber?</w:t>
      </w:r>
    </w:p>
    <w:p w14:paraId="0C6CCBFE" w14:textId="65B3A86A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Lift crop from the ground into baler</w:t>
      </w:r>
    </w:p>
    <w:p w14:paraId="10F8F46F" w14:textId="1F7E9CBF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Rotate crop into a dense bale</w:t>
      </w:r>
    </w:p>
    <w:p w14:paraId="38189A99" w14:textId="37F30E0D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Secure crop and fasten with </w:t>
      </w:r>
      <w:r w:rsidR="002D5051" w:rsidRPr="00E44EF3">
        <w:rPr>
          <w:rFonts w:ascii="Arial" w:hAnsi="Arial" w:cs="Arial"/>
        </w:rPr>
        <w:t xml:space="preserve">a </w:t>
      </w:r>
      <w:r w:rsidRPr="00E44EF3">
        <w:rPr>
          <w:rFonts w:ascii="Arial" w:hAnsi="Arial" w:cs="Arial"/>
        </w:rPr>
        <w:t>wrap</w:t>
      </w:r>
    </w:p>
    <w:p w14:paraId="5A45D1D2" w14:textId="791F0CDA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Eject the bale</w:t>
      </w:r>
    </w:p>
    <w:p w14:paraId="41678AEF" w14:textId="62386237" w:rsidR="00466AC4" w:rsidRPr="00E44EF3" w:rsidRDefault="00466AC4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A farm employee is performing routine preventative maintenance on a round baler and notices several Zerk fittings around moving joints. What is the best preventative maintenance practice?</w:t>
      </w:r>
    </w:p>
    <w:p w14:paraId="3C49CD90" w14:textId="40DCD8C1" w:rsidR="00466AC4" w:rsidRPr="00E44EF3" w:rsidRDefault="00466AC4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Apply grease only if the joint is squeaking</w:t>
      </w:r>
    </w:p>
    <w:p w14:paraId="765FE5E0" w14:textId="357A1479" w:rsidR="00466AC4" w:rsidRPr="00E44EF3" w:rsidRDefault="00466AC4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Remove the Zerk fittings and clean them before reinstallation</w:t>
      </w:r>
    </w:p>
    <w:p w14:paraId="5802B70A" w14:textId="3FBFFA26" w:rsidR="00466AC4" w:rsidRPr="00E44EF3" w:rsidRDefault="00466AC4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Grease each fitting according to the OEM’s recommended schedule</w:t>
      </w:r>
    </w:p>
    <w:p w14:paraId="2BFA9AB6" w14:textId="3137FF3F" w:rsidR="00FE039E" w:rsidRPr="00E44EF3" w:rsidRDefault="00466AC4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Fill the fittings until grease leaks out</w:t>
      </w:r>
    </w:p>
    <w:p w14:paraId="0AC990AD" w14:textId="77777777" w:rsidR="00466AC4" w:rsidRPr="00E44EF3" w:rsidRDefault="00466AC4" w:rsidP="00546C31">
      <w:pPr>
        <w:pStyle w:val="ListParagraph"/>
        <w:numPr>
          <w:ilvl w:val="0"/>
          <w:numId w:val="12"/>
        </w:numPr>
        <w:rPr>
          <w:rFonts w:ascii="Arial" w:hAnsi="Arial" w:cs="Arial"/>
          <w:color w:val="0D0D0D"/>
          <w:shd w:val="clear" w:color="auto" w:fill="FFFFFF"/>
        </w:rPr>
      </w:pPr>
      <w:r w:rsidRPr="00E44EF3">
        <w:rPr>
          <w:rFonts w:ascii="Arial" w:hAnsi="Arial" w:cs="Arial"/>
          <w:color w:val="0D0D0D"/>
          <w:shd w:val="clear" w:color="auto" w:fill="FFFFFF"/>
        </w:rPr>
        <w:t>What is the main purpose of proper chain tension in a sprocket and chain system?</w:t>
      </w:r>
    </w:p>
    <w:p w14:paraId="6AAEAAF0" w14:textId="1B6C95A4" w:rsidR="00466AC4" w:rsidRPr="00E44EF3" w:rsidRDefault="00466AC4" w:rsidP="00546C31">
      <w:pPr>
        <w:pStyle w:val="ListParagraph"/>
        <w:numPr>
          <w:ilvl w:val="1"/>
          <w:numId w:val="12"/>
        </w:numPr>
        <w:rPr>
          <w:rFonts w:ascii="Arial" w:hAnsi="Arial" w:cs="Arial"/>
          <w:color w:val="0D0D0D"/>
          <w:shd w:val="clear" w:color="auto" w:fill="FFFFFF"/>
        </w:rPr>
      </w:pPr>
      <w:r w:rsidRPr="00E44EF3">
        <w:rPr>
          <w:rFonts w:ascii="Arial" w:hAnsi="Arial" w:cs="Arial"/>
          <w:color w:val="0D0D0D"/>
          <w:shd w:val="clear" w:color="auto" w:fill="FFFFFF"/>
        </w:rPr>
        <w:t>Prevent slipping and wear</w:t>
      </w:r>
    </w:p>
    <w:p w14:paraId="76B90D41" w14:textId="77777777" w:rsidR="00466AC4" w:rsidRPr="00E44EF3" w:rsidRDefault="00466AC4" w:rsidP="00546C31">
      <w:pPr>
        <w:pStyle w:val="ListParagraph"/>
        <w:numPr>
          <w:ilvl w:val="1"/>
          <w:numId w:val="12"/>
        </w:numPr>
        <w:rPr>
          <w:rFonts w:ascii="Arial" w:hAnsi="Arial" w:cs="Arial"/>
          <w:color w:val="0D0D0D"/>
          <w:shd w:val="clear" w:color="auto" w:fill="FFFFFF"/>
        </w:rPr>
      </w:pPr>
      <w:r w:rsidRPr="00E44EF3">
        <w:rPr>
          <w:rFonts w:ascii="Arial" w:hAnsi="Arial" w:cs="Arial"/>
          <w:color w:val="0D0D0D"/>
          <w:shd w:val="clear" w:color="auto" w:fill="FFFFFF"/>
        </w:rPr>
        <w:t>Reduce lubrication needs</w:t>
      </w:r>
    </w:p>
    <w:p w14:paraId="219BF06A" w14:textId="058742D2" w:rsidR="00466AC4" w:rsidRPr="00E44EF3" w:rsidRDefault="00466AC4" w:rsidP="00546C31">
      <w:pPr>
        <w:pStyle w:val="ListParagraph"/>
        <w:numPr>
          <w:ilvl w:val="1"/>
          <w:numId w:val="12"/>
        </w:numPr>
        <w:rPr>
          <w:rFonts w:ascii="Arial" w:hAnsi="Arial" w:cs="Arial"/>
          <w:color w:val="0D0D0D"/>
          <w:shd w:val="clear" w:color="auto" w:fill="FFFFFF"/>
        </w:rPr>
      </w:pPr>
      <w:r w:rsidRPr="00E44EF3">
        <w:rPr>
          <w:rFonts w:ascii="Arial" w:hAnsi="Arial" w:cs="Arial"/>
          <w:color w:val="0D0D0D"/>
          <w:shd w:val="clear" w:color="auto" w:fill="FFFFFF"/>
        </w:rPr>
        <w:t>Eliminate the need for sprockets</w:t>
      </w:r>
    </w:p>
    <w:p w14:paraId="7A84765D" w14:textId="7E01AAE5" w:rsidR="00466AC4" w:rsidRPr="00E44EF3" w:rsidRDefault="00466AC4" w:rsidP="00546C31">
      <w:pPr>
        <w:pStyle w:val="ListParagraph"/>
        <w:numPr>
          <w:ilvl w:val="1"/>
          <w:numId w:val="12"/>
        </w:numPr>
        <w:rPr>
          <w:rFonts w:ascii="Arial" w:hAnsi="Arial" w:cs="Arial"/>
          <w:color w:val="0D0D0D"/>
          <w:shd w:val="clear" w:color="auto" w:fill="FFFFFF"/>
        </w:rPr>
      </w:pPr>
      <w:r w:rsidRPr="00E44EF3">
        <w:rPr>
          <w:rFonts w:ascii="Arial" w:hAnsi="Arial" w:cs="Arial"/>
          <w:color w:val="0D0D0D"/>
          <w:shd w:val="clear" w:color="auto" w:fill="FFFFFF"/>
        </w:rPr>
        <w:t>All of the above</w:t>
      </w:r>
    </w:p>
    <w:p w14:paraId="29897337" w14:textId="05BCC92D" w:rsidR="00CE1120" w:rsidRPr="00E44EF3" w:rsidRDefault="00CE1120" w:rsidP="00466AC4">
      <w:pPr>
        <w:rPr>
          <w:rFonts w:ascii="Arial" w:hAnsi="Arial" w:cs="Arial"/>
          <w:b/>
          <w:bCs/>
        </w:rPr>
      </w:pPr>
      <w:r w:rsidRPr="00E44EF3">
        <w:rPr>
          <w:rFonts w:ascii="Arial" w:hAnsi="Arial" w:cs="Arial"/>
          <w:b/>
          <w:bCs/>
        </w:rPr>
        <w:t>Electrical</w:t>
      </w:r>
    </w:p>
    <w:p w14:paraId="35A288DF" w14:textId="3D7FA3FB" w:rsidR="00546C31" w:rsidRPr="00E44EF3" w:rsidRDefault="00546C31" w:rsidP="00546C31">
      <w:p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Reference the image below for </w:t>
      </w:r>
      <w:r w:rsidRPr="00E44EF3">
        <w:rPr>
          <w:rFonts w:ascii="Arial" w:hAnsi="Arial" w:cs="Arial"/>
          <w:i/>
          <w:iCs/>
        </w:rPr>
        <w:t xml:space="preserve">Questions </w:t>
      </w:r>
      <w:r w:rsidR="00F33E0C">
        <w:rPr>
          <w:rFonts w:ascii="Arial" w:hAnsi="Arial" w:cs="Arial"/>
          <w:i/>
          <w:iCs/>
        </w:rPr>
        <w:t>17</w:t>
      </w:r>
      <w:r w:rsidRPr="00E44EF3">
        <w:rPr>
          <w:rFonts w:ascii="Arial" w:hAnsi="Arial" w:cs="Arial"/>
          <w:i/>
          <w:iCs/>
        </w:rPr>
        <w:t>–</w:t>
      </w:r>
      <w:r w:rsidR="00F33E0C">
        <w:rPr>
          <w:rFonts w:ascii="Arial" w:hAnsi="Arial" w:cs="Arial"/>
          <w:i/>
          <w:iCs/>
        </w:rPr>
        <w:t>18</w:t>
      </w:r>
      <w:r w:rsidRPr="00E44EF3">
        <w:rPr>
          <w:rFonts w:ascii="Arial" w:hAnsi="Arial" w:cs="Arial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0"/>
      </w:tblGrid>
      <w:tr w:rsidR="00546C31" w:rsidRPr="00E44EF3" w14:paraId="6889C1DC" w14:textId="77777777" w:rsidTr="00407E0D">
        <w:tc>
          <w:tcPr>
            <w:tcW w:w="5030" w:type="dxa"/>
          </w:tcPr>
          <w:p w14:paraId="37699519" w14:textId="14B3F010" w:rsidR="00546C31" w:rsidRPr="00E44EF3" w:rsidRDefault="00546C31" w:rsidP="00546C31">
            <w:pPr>
              <w:jc w:val="center"/>
              <w:rPr>
                <w:rFonts w:ascii="Arial" w:hAnsi="Arial" w:cs="Arial"/>
              </w:rPr>
            </w:pPr>
            <w:r w:rsidRPr="00E44EF3">
              <w:rPr>
                <w:rFonts w:ascii="Arial" w:hAnsi="Arial" w:cs="Arial"/>
                <w:noProof/>
              </w:rPr>
              <w:drawing>
                <wp:inline distT="0" distB="0" distL="0" distR="0" wp14:anchorId="560D586C" wp14:editId="1BB70680">
                  <wp:extent cx="1652478" cy="1626577"/>
                  <wp:effectExtent l="0" t="0" r="5080" b="0"/>
                  <wp:docPr id="5504532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0453203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9434" cy="1653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6510AD" w14:textId="1F1108EC" w:rsidR="00546C31" w:rsidRPr="00E44EF3" w:rsidRDefault="00546C31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What is the power output of a 12V system that draws 5 amps of current?</w:t>
      </w:r>
    </w:p>
    <w:p w14:paraId="1F3DBC61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0.42 watts</w:t>
      </w:r>
    </w:p>
    <w:p w14:paraId="1E708EB6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2.4 watts</w:t>
      </w:r>
    </w:p>
    <w:p w14:paraId="5F1F9BCE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12 watts</w:t>
      </w:r>
    </w:p>
    <w:p w14:paraId="5AA916CF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60 watts</w:t>
      </w:r>
    </w:p>
    <w:p w14:paraId="23DCEF66" w14:textId="77777777" w:rsidR="00546C31" w:rsidRPr="00E44EF3" w:rsidRDefault="00546C31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In a 12V electrical system, a circuit draws 3 amps of current. What is the resistance of the circuit?</w:t>
      </w:r>
    </w:p>
    <w:p w14:paraId="6DD8DA9E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0.25Ω</w:t>
      </w:r>
    </w:p>
    <w:p w14:paraId="3347D2F0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4Ω</w:t>
      </w:r>
    </w:p>
    <w:p w14:paraId="65741E9F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36Ω</w:t>
      </w:r>
    </w:p>
    <w:p w14:paraId="32C7A702" w14:textId="77777777" w:rsidR="00546C31" w:rsidRPr="00E44EF3" w:rsidRDefault="00546C31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64Ω</w:t>
      </w:r>
    </w:p>
    <w:p w14:paraId="49EA4EF8" w14:textId="3A069104" w:rsidR="004469E6" w:rsidRPr="00E44EF3" w:rsidRDefault="004469E6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What unit is used to measure electrical </w:t>
      </w:r>
      <w:r w:rsidR="00875955" w:rsidRPr="00E44EF3">
        <w:rPr>
          <w:rFonts w:ascii="Arial" w:hAnsi="Arial" w:cs="Arial"/>
        </w:rPr>
        <w:t>force</w:t>
      </w:r>
      <w:r w:rsidRPr="00E44EF3">
        <w:rPr>
          <w:rFonts w:ascii="Arial" w:hAnsi="Arial" w:cs="Arial"/>
        </w:rPr>
        <w:t>?</w:t>
      </w:r>
    </w:p>
    <w:p w14:paraId="3CE45211" w14:textId="352BFEC5" w:rsidR="004469E6" w:rsidRPr="00E44EF3" w:rsidRDefault="004469E6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Ampere</w:t>
      </w:r>
    </w:p>
    <w:p w14:paraId="1E2D2514" w14:textId="54B34DDE" w:rsidR="004469E6" w:rsidRPr="00E44EF3" w:rsidRDefault="004469E6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Ohm</w:t>
      </w:r>
    </w:p>
    <w:p w14:paraId="44F42E02" w14:textId="0B1CD5AE" w:rsidR="004469E6" w:rsidRPr="00E44EF3" w:rsidRDefault="004469E6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Volt</w:t>
      </w:r>
    </w:p>
    <w:p w14:paraId="1C588E14" w14:textId="26E64A9D" w:rsidR="004469E6" w:rsidRPr="00E44EF3" w:rsidRDefault="004469E6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Watt</w:t>
      </w:r>
    </w:p>
    <w:p w14:paraId="0C4F4A18" w14:textId="5491183B" w:rsidR="004469E6" w:rsidRPr="00E44EF3" w:rsidRDefault="004469E6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Which type of electrical circuit has </w:t>
      </w:r>
      <w:r w:rsidR="00466AC4" w:rsidRPr="00E44EF3">
        <w:rPr>
          <w:rFonts w:ascii="Arial" w:hAnsi="Arial" w:cs="Arial"/>
        </w:rPr>
        <w:t>one</w:t>
      </w:r>
      <w:r w:rsidRPr="00E44EF3">
        <w:rPr>
          <w:rFonts w:ascii="Arial" w:hAnsi="Arial" w:cs="Arial"/>
        </w:rPr>
        <w:t xml:space="preserve"> path for current to flow?</w:t>
      </w:r>
    </w:p>
    <w:p w14:paraId="58DA305E" w14:textId="1F8751CC" w:rsidR="004469E6" w:rsidRPr="00E44EF3" w:rsidRDefault="004469E6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Series circuit</w:t>
      </w:r>
    </w:p>
    <w:p w14:paraId="457E6216" w14:textId="7AFDCDD7" w:rsidR="004469E6" w:rsidRPr="00E44EF3" w:rsidRDefault="004469E6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Parallel circuit</w:t>
      </w:r>
    </w:p>
    <w:p w14:paraId="1C85BAF7" w14:textId="1AEA6612" w:rsidR="004469E6" w:rsidRPr="00E44EF3" w:rsidRDefault="004469E6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Complex circuit</w:t>
      </w:r>
    </w:p>
    <w:p w14:paraId="42828938" w14:textId="62340398" w:rsidR="004469E6" w:rsidRPr="00E44EF3" w:rsidRDefault="004469E6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Combination circuit</w:t>
      </w:r>
    </w:p>
    <w:p w14:paraId="2C825448" w14:textId="46D5A1D4" w:rsidR="00466AC4" w:rsidRPr="00E44EF3" w:rsidRDefault="00466AC4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A tractor runs on a 12V system. When the tractor is running, you measure 14V at the battery terminal. What does this describe?</w:t>
      </w:r>
    </w:p>
    <w:p w14:paraId="1BBDFAB3" w14:textId="026ECEC9" w:rsidR="00466AC4" w:rsidRPr="00E44EF3" w:rsidRDefault="00466AC4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he alternator is overcharging the battery</w:t>
      </w:r>
      <w:r w:rsidR="002D5051" w:rsidRPr="00E44EF3">
        <w:rPr>
          <w:rFonts w:ascii="Arial" w:hAnsi="Arial" w:cs="Arial"/>
        </w:rPr>
        <w:t>,</w:t>
      </w:r>
      <w:r w:rsidRPr="00E44EF3">
        <w:rPr>
          <w:rFonts w:ascii="Arial" w:hAnsi="Arial" w:cs="Arial"/>
        </w:rPr>
        <w:t xml:space="preserve"> and the battery will fail</w:t>
      </w:r>
    </w:p>
    <w:p w14:paraId="7D5E2D2C" w14:textId="0F99D5F4" w:rsidR="00466AC4" w:rsidRPr="00E44EF3" w:rsidRDefault="00466AC4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he battery is overloaded</w:t>
      </w:r>
    </w:p>
    <w:p w14:paraId="5475CCCC" w14:textId="77777777" w:rsidR="00466AC4" w:rsidRPr="00E44EF3" w:rsidRDefault="00466AC4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The alternator is charging the battery as designed</w:t>
      </w:r>
    </w:p>
    <w:p w14:paraId="08158D37" w14:textId="2CAE9079" w:rsidR="00466AC4" w:rsidRPr="00E44EF3" w:rsidRDefault="00466AC4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The diode in the </w:t>
      </w:r>
      <w:r w:rsidR="00546C31" w:rsidRPr="00E44EF3">
        <w:rPr>
          <w:rFonts w:ascii="Arial" w:hAnsi="Arial" w:cs="Arial"/>
        </w:rPr>
        <w:t>alternator is not stabilizing the charge</w:t>
      </w:r>
    </w:p>
    <w:p w14:paraId="10F7FFDE" w14:textId="58EE54F2" w:rsidR="00BF36CE" w:rsidRPr="00E44EF3" w:rsidRDefault="00CE1120" w:rsidP="00BF36CE">
      <w:pPr>
        <w:rPr>
          <w:rFonts w:ascii="Arial" w:hAnsi="Arial" w:cs="Arial"/>
          <w:b/>
          <w:bCs/>
        </w:rPr>
      </w:pPr>
      <w:r w:rsidRPr="00E44EF3">
        <w:rPr>
          <w:rFonts w:ascii="Arial" w:hAnsi="Arial" w:cs="Arial"/>
          <w:b/>
          <w:bCs/>
        </w:rPr>
        <w:t>Natural Resources</w:t>
      </w:r>
    </w:p>
    <w:p w14:paraId="10AB2DEE" w14:textId="7BA78C76" w:rsidR="00FE039E" w:rsidRPr="00E44EF3" w:rsidRDefault="00FE039E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A best management practice (BMP) for reducing nutrient runoff includes:</w:t>
      </w:r>
    </w:p>
    <w:p w14:paraId="120DC22E" w14:textId="77777777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Overapplying fertilizer</w:t>
      </w:r>
    </w:p>
    <w:p w14:paraId="34DF1376" w14:textId="77777777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Planting cover crops</w:t>
      </w:r>
    </w:p>
    <w:p w14:paraId="6CFA6AE9" w14:textId="77777777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Burning crop residues</w:t>
      </w:r>
    </w:p>
    <w:p w14:paraId="5DE44CB3" w14:textId="77777777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Diluting herbicides with water</w:t>
      </w:r>
    </w:p>
    <w:p w14:paraId="7CA6DA60" w14:textId="7DABD644" w:rsidR="00083BCE" w:rsidRPr="00E44EF3" w:rsidRDefault="005B46B9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How many acres are in one section of land?</w:t>
      </w:r>
    </w:p>
    <w:p w14:paraId="04407DE1" w14:textId="5DFD6FDA" w:rsidR="005F66C7" w:rsidRPr="00E44EF3" w:rsidRDefault="005B46B9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160 acres</w:t>
      </w:r>
    </w:p>
    <w:p w14:paraId="76BA269E" w14:textId="68C995DF" w:rsidR="005B46B9" w:rsidRPr="00E44EF3" w:rsidRDefault="005B46B9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320 acres</w:t>
      </w:r>
    </w:p>
    <w:p w14:paraId="2240757C" w14:textId="7941C42D" w:rsidR="005B46B9" w:rsidRPr="00E44EF3" w:rsidRDefault="005B46B9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640 acres</w:t>
      </w:r>
    </w:p>
    <w:p w14:paraId="5AD67FA1" w14:textId="360CB98B" w:rsidR="005B46B9" w:rsidRPr="00E44EF3" w:rsidRDefault="005B46B9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1,280 acres</w:t>
      </w:r>
    </w:p>
    <w:p w14:paraId="4E16B4CC" w14:textId="539D0C21" w:rsidR="005F66C7" w:rsidRPr="00E44EF3" w:rsidRDefault="005B46B9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A field is described as the S 1/2 of the NE 1/4 of a section. How many acres does this area contain?</w:t>
      </w:r>
    </w:p>
    <w:p w14:paraId="7158C165" w14:textId="504E1E4C" w:rsidR="005F66C7" w:rsidRPr="00E44EF3" w:rsidRDefault="005B46B9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40 acres</w:t>
      </w:r>
    </w:p>
    <w:p w14:paraId="40666351" w14:textId="38D79D7B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80 acres</w:t>
      </w:r>
    </w:p>
    <w:p w14:paraId="0C11027C" w14:textId="05683F28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120 acres</w:t>
      </w:r>
    </w:p>
    <w:p w14:paraId="6FCB0670" w14:textId="02858C03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160 acres</w:t>
      </w:r>
    </w:p>
    <w:p w14:paraId="58590E2E" w14:textId="40751B03" w:rsidR="00FE039E" w:rsidRPr="00E44EF3" w:rsidRDefault="00FE039E" w:rsidP="00546C3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Which statement describing the difference between GNSS and RTK in precision agriculture is </w:t>
      </w:r>
      <w:r w:rsidRPr="00E44EF3">
        <w:rPr>
          <w:rFonts w:ascii="Arial" w:hAnsi="Arial" w:cs="Arial"/>
          <w:i/>
          <w:iCs/>
        </w:rPr>
        <w:t>incorrect</w:t>
      </w:r>
      <w:r w:rsidRPr="00E44EF3">
        <w:rPr>
          <w:rFonts w:ascii="Arial" w:hAnsi="Arial" w:cs="Arial"/>
        </w:rPr>
        <w:t>?</w:t>
      </w:r>
    </w:p>
    <w:p w14:paraId="2CA135F8" w14:textId="2E590573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GNSS uses multiple satellite</w:t>
      </w:r>
      <w:r w:rsidR="00C25640" w:rsidRPr="00E44EF3">
        <w:rPr>
          <w:rFonts w:ascii="Arial" w:hAnsi="Arial" w:cs="Arial"/>
        </w:rPr>
        <w:t>s</w:t>
      </w:r>
    </w:p>
    <w:p w14:paraId="6F3243DB" w14:textId="658D91F5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RTK replaces satellites with ground </w:t>
      </w:r>
      <w:r w:rsidR="00C25640" w:rsidRPr="00E44EF3">
        <w:rPr>
          <w:rFonts w:ascii="Arial" w:hAnsi="Arial" w:cs="Arial"/>
        </w:rPr>
        <w:t>signals</w:t>
      </w:r>
    </w:p>
    <w:p w14:paraId="7FAA2D4C" w14:textId="2832D815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 xml:space="preserve">RTK improves positional accuracy </w:t>
      </w:r>
    </w:p>
    <w:p w14:paraId="1D840C1B" w14:textId="238A6E87" w:rsidR="00FE039E" w:rsidRPr="00E44EF3" w:rsidRDefault="00FE039E" w:rsidP="00546C31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 w:rsidRPr="00E44EF3">
        <w:rPr>
          <w:rFonts w:ascii="Arial" w:hAnsi="Arial" w:cs="Arial"/>
        </w:rPr>
        <w:t>RTK is more accurate than GNSS</w:t>
      </w:r>
      <w:r w:rsidR="00C25640" w:rsidRPr="00E44EF3">
        <w:rPr>
          <w:rFonts w:ascii="Arial" w:hAnsi="Arial" w:cs="Arial"/>
        </w:rPr>
        <w:t xml:space="preserve"> alone</w:t>
      </w:r>
    </w:p>
    <w:sectPr w:rsidR="00FE039E" w:rsidRPr="00E44EF3" w:rsidSect="004D6F30">
      <w:headerReference w:type="default" r:id="rId9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2C04B5" w14:textId="77777777" w:rsidR="00BA0935" w:rsidRDefault="00BA0935" w:rsidP="00D032E2">
      <w:pPr>
        <w:spacing w:after="0" w:line="240" w:lineRule="auto"/>
      </w:pPr>
      <w:r>
        <w:separator/>
      </w:r>
    </w:p>
  </w:endnote>
  <w:endnote w:type="continuationSeparator" w:id="0">
    <w:p w14:paraId="335FEB42" w14:textId="77777777" w:rsidR="00BA0935" w:rsidRDefault="00BA0935" w:rsidP="00D03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E63124" w14:textId="77777777" w:rsidR="00BA0935" w:rsidRDefault="00BA0935" w:rsidP="00D032E2">
      <w:pPr>
        <w:spacing w:after="0" w:line="240" w:lineRule="auto"/>
      </w:pPr>
      <w:r>
        <w:separator/>
      </w:r>
    </w:p>
  </w:footnote>
  <w:footnote w:type="continuationSeparator" w:id="0">
    <w:p w14:paraId="2A01D01F" w14:textId="77777777" w:rsidR="00BA0935" w:rsidRDefault="00BA0935" w:rsidP="00D032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D0B74" w14:textId="25F9B75C" w:rsidR="00D032E2" w:rsidRPr="00D032E2" w:rsidRDefault="00D032E2" w:rsidP="00D032E2">
    <w:pPr>
      <w:pStyle w:val="Header"/>
      <w:jc w:val="center"/>
      <w:rPr>
        <w:b/>
        <w:bCs/>
      </w:rPr>
    </w:pPr>
    <w:r w:rsidRPr="00D032E2">
      <w:rPr>
        <w:b/>
        <w:bCs/>
      </w:rPr>
      <w:t>202</w:t>
    </w:r>
    <w:r w:rsidR="00CE1120">
      <w:rPr>
        <w:b/>
        <w:bCs/>
      </w:rPr>
      <w:t>6</w:t>
    </w:r>
    <w:r w:rsidRPr="00D032E2">
      <w:rPr>
        <w:b/>
        <w:bCs/>
      </w:rPr>
      <w:t xml:space="preserve"> Kansas ATM CDE T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C0416"/>
    <w:multiLevelType w:val="multilevel"/>
    <w:tmpl w:val="C3D2E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037E21"/>
    <w:multiLevelType w:val="hybridMultilevel"/>
    <w:tmpl w:val="221ACC00"/>
    <w:lvl w:ilvl="0" w:tplc="F4E0D2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E3589"/>
    <w:multiLevelType w:val="multilevel"/>
    <w:tmpl w:val="02C0FB2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4A0B6C"/>
    <w:multiLevelType w:val="multilevel"/>
    <w:tmpl w:val="AF4EC6CE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C51F8B"/>
    <w:multiLevelType w:val="multilevel"/>
    <w:tmpl w:val="9BB614E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D50E40"/>
    <w:multiLevelType w:val="hybridMultilevel"/>
    <w:tmpl w:val="AB80CEE4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9D501CA"/>
    <w:multiLevelType w:val="hybridMultilevel"/>
    <w:tmpl w:val="DEA043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2913CB"/>
    <w:multiLevelType w:val="multilevel"/>
    <w:tmpl w:val="E7869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3C7625"/>
    <w:multiLevelType w:val="hybridMultilevel"/>
    <w:tmpl w:val="CED8E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ED2D74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63F1C"/>
    <w:multiLevelType w:val="hybridMultilevel"/>
    <w:tmpl w:val="E3166D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701AB"/>
    <w:multiLevelType w:val="hybridMultilevel"/>
    <w:tmpl w:val="1C04458C"/>
    <w:lvl w:ilvl="0" w:tplc="F4E0D2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8761D6"/>
    <w:multiLevelType w:val="multilevel"/>
    <w:tmpl w:val="154EC94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53206D7"/>
    <w:multiLevelType w:val="hybridMultilevel"/>
    <w:tmpl w:val="26A26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5FE"/>
    <w:multiLevelType w:val="hybridMultilevel"/>
    <w:tmpl w:val="E3166D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EE28E4"/>
    <w:multiLevelType w:val="hybridMultilevel"/>
    <w:tmpl w:val="E3166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653B05"/>
    <w:multiLevelType w:val="hybridMultilevel"/>
    <w:tmpl w:val="360AA754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CE116D"/>
    <w:multiLevelType w:val="multilevel"/>
    <w:tmpl w:val="5D90B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C02730"/>
    <w:multiLevelType w:val="multilevel"/>
    <w:tmpl w:val="41ACE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7D60E82"/>
    <w:multiLevelType w:val="multilevel"/>
    <w:tmpl w:val="7C62231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87D2A4A"/>
    <w:multiLevelType w:val="multilevel"/>
    <w:tmpl w:val="4B80C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274B1E"/>
    <w:multiLevelType w:val="hybridMultilevel"/>
    <w:tmpl w:val="B784E2B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E85E1F"/>
    <w:multiLevelType w:val="hybridMultilevel"/>
    <w:tmpl w:val="339A1A2C"/>
    <w:lvl w:ilvl="0" w:tplc="F4E0D2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966E53"/>
    <w:multiLevelType w:val="multilevel"/>
    <w:tmpl w:val="8F54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AC0420F"/>
    <w:multiLevelType w:val="multilevel"/>
    <w:tmpl w:val="D57221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CD76F11"/>
    <w:multiLevelType w:val="hybridMultilevel"/>
    <w:tmpl w:val="E3166D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872199"/>
    <w:multiLevelType w:val="hybridMultilevel"/>
    <w:tmpl w:val="5C860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C7D78"/>
    <w:multiLevelType w:val="multilevel"/>
    <w:tmpl w:val="6C08D3B8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7BE1FE3"/>
    <w:multiLevelType w:val="multilevel"/>
    <w:tmpl w:val="071C379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27A757F"/>
    <w:multiLevelType w:val="hybridMultilevel"/>
    <w:tmpl w:val="B986E1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61E27ED"/>
    <w:multiLevelType w:val="multilevel"/>
    <w:tmpl w:val="AFDE7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8B763AA"/>
    <w:multiLevelType w:val="multilevel"/>
    <w:tmpl w:val="71C2C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D10D7A"/>
    <w:multiLevelType w:val="multilevel"/>
    <w:tmpl w:val="5FAE138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ABB3DB2"/>
    <w:multiLevelType w:val="multilevel"/>
    <w:tmpl w:val="3C62F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CD1345E"/>
    <w:multiLevelType w:val="hybridMultilevel"/>
    <w:tmpl w:val="1C0445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993345"/>
    <w:multiLevelType w:val="multilevel"/>
    <w:tmpl w:val="1B887C5C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2592433">
    <w:abstractNumId w:val="10"/>
  </w:num>
  <w:num w:numId="2" w16cid:durableId="435059123">
    <w:abstractNumId w:val="6"/>
  </w:num>
  <w:num w:numId="3" w16cid:durableId="1806855473">
    <w:abstractNumId w:val="21"/>
  </w:num>
  <w:num w:numId="4" w16cid:durableId="501747629">
    <w:abstractNumId w:val="1"/>
  </w:num>
  <w:num w:numId="5" w16cid:durableId="899705140">
    <w:abstractNumId w:val="33"/>
  </w:num>
  <w:num w:numId="6" w16cid:durableId="512691651">
    <w:abstractNumId w:val="8"/>
  </w:num>
  <w:num w:numId="7" w16cid:durableId="1945456146">
    <w:abstractNumId w:val="20"/>
  </w:num>
  <w:num w:numId="8" w16cid:durableId="2094735605">
    <w:abstractNumId w:val="15"/>
  </w:num>
  <w:num w:numId="9" w16cid:durableId="1217887119">
    <w:abstractNumId w:val="25"/>
  </w:num>
  <w:num w:numId="10" w16cid:durableId="63260150">
    <w:abstractNumId w:val="12"/>
  </w:num>
  <w:num w:numId="11" w16cid:durableId="956835694">
    <w:abstractNumId w:val="5"/>
  </w:num>
  <w:num w:numId="12" w16cid:durableId="257176897">
    <w:abstractNumId w:val="14"/>
  </w:num>
  <w:num w:numId="13" w16cid:durableId="1696495078">
    <w:abstractNumId w:val="31"/>
  </w:num>
  <w:num w:numId="14" w16cid:durableId="268391313">
    <w:abstractNumId w:val="22"/>
  </w:num>
  <w:num w:numId="15" w16cid:durableId="1344743290">
    <w:abstractNumId w:val="11"/>
  </w:num>
  <w:num w:numId="16" w16cid:durableId="883562367">
    <w:abstractNumId w:val="4"/>
  </w:num>
  <w:num w:numId="17" w16cid:durableId="1477801823">
    <w:abstractNumId w:val="7"/>
  </w:num>
  <w:num w:numId="18" w16cid:durableId="1042242674">
    <w:abstractNumId w:val="18"/>
  </w:num>
  <w:num w:numId="19" w16cid:durableId="215899592">
    <w:abstractNumId w:val="19"/>
  </w:num>
  <w:num w:numId="20" w16cid:durableId="852645061">
    <w:abstractNumId w:val="3"/>
  </w:num>
  <w:num w:numId="21" w16cid:durableId="1637949404">
    <w:abstractNumId w:val="16"/>
  </w:num>
  <w:num w:numId="22" w16cid:durableId="424885484">
    <w:abstractNumId w:val="34"/>
  </w:num>
  <w:num w:numId="23" w16cid:durableId="1642080515">
    <w:abstractNumId w:val="29"/>
  </w:num>
  <w:num w:numId="24" w16cid:durableId="1903322808">
    <w:abstractNumId w:val="28"/>
  </w:num>
  <w:num w:numId="25" w16cid:durableId="1970553743">
    <w:abstractNumId w:val="23"/>
  </w:num>
  <w:num w:numId="26" w16cid:durableId="1445077793">
    <w:abstractNumId w:val="30"/>
  </w:num>
  <w:num w:numId="27" w16cid:durableId="1700662318">
    <w:abstractNumId w:val="26"/>
  </w:num>
  <w:num w:numId="28" w16cid:durableId="1353608643">
    <w:abstractNumId w:val="32"/>
  </w:num>
  <w:num w:numId="29" w16cid:durableId="1132485180">
    <w:abstractNumId w:val="2"/>
  </w:num>
  <w:num w:numId="30" w16cid:durableId="1077441684">
    <w:abstractNumId w:val="0"/>
  </w:num>
  <w:num w:numId="31" w16cid:durableId="1130905492">
    <w:abstractNumId w:val="27"/>
  </w:num>
  <w:num w:numId="32" w16cid:durableId="88040143">
    <w:abstractNumId w:val="17"/>
  </w:num>
  <w:num w:numId="33" w16cid:durableId="1589845133">
    <w:abstractNumId w:val="13"/>
  </w:num>
  <w:num w:numId="34" w16cid:durableId="486436351">
    <w:abstractNumId w:val="24"/>
  </w:num>
  <w:num w:numId="35" w16cid:durableId="13501361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sgQCQwMzA2NTYyUdpeDU4uLM/DyQAotaAJmuMhgsAAAA"/>
  </w:docVars>
  <w:rsids>
    <w:rsidRoot w:val="0070185C"/>
    <w:rsid w:val="00037353"/>
    <w:rsid w:val="00051D5E"/>
    <w:rsid w:val="00076E2D"/>
    <w:rsid w:val="00083BCE"/>
    <w:rsid w:val="00101958"/>
    <w:rsid w:val="00105E52"/>
    <w:rsid w:val="00111E68"/>
    <w:rsid w:val="00171261"/>
    <w:rsid w:val="001E4D3D"/>
    <w:rsid w:val="00205D6B"/>
    <w:rsid w:val="002064AE"/>
    <w:rsid w:val="00222561"/>
    <w:rsid w:val="002272BE"/>
    <w:rsid w:val="00284BC8"/>
    <w:rsid w:val="002A6DB0"/>
    <w:rsid w:val="002C6FCD"/>
    <w:rsid w:val="002D5051"/>
    <w:rsid w:val="002F3EEF"/>
    <w:rsid w:val="00336C5B"/>
    <w:rsid w:val="0035073F"/>
    <w:rsid w:val="00361AB7"/>
    <w:rsid w:val="003929EF"/>
    <w:rsid w:val="003B13E1"/>
    <w:rsid w:val="004469E6"/>
    <w:rsid w:val="00451A03"/>
    <w:rsid w:val="00466AC4"/>
    <w:rsid w:val="00490E13"/>
    <w:rsid w:val="00495347"/>
    <w:rsid w:val="004D6F30"/>
    <w:rsid w:val="00546C31"/>
    <w:rsid w:val="005A4066"/>
    <w:rsid w:val="005B46B9"/>
    <w:rsid w:val="005C30F1"/>
    <w:rsid w:val="005D0F0E"/>
    <w:rsid w:val="005F4B0A"/>
    <w:rsid w:val="005F66C7"/>
    <w:rsid w:val="0062505C"/>
    <w:rsid w:val="006665E5"/>
    <w:rsid w:val="00670D99"/>
    <w:rsid w:val="00672D32"/>
    <w:rsid w:val="006F0D8A"/>
    <w:rsid w:val="0070185C"/>
    <w:rsid w:val="007111CF"/>
    <w:rsid w:val="008361FE"/>
    <w:rsid w:val="00875955"/>
    <w:rsid w:val="008F488B"/>
    <w:rsid w:val="009256DF"/>
    <w:rsid w:val="0094240A"/>
    <w:rsid w:val="00950FD1"/>
    <w:rsid w:val="009811FC"/>
    <w:rsid w:val="009A1667"/>
    <w:rsid w:val="00A14648"/>
    <w:rsid w:val="00AB50A0"/>
    <w:rsid w:val="00AE62E2"/>
    <w:rsid w:val="00AF49F7"/>
    <w:rsid w:val="00B259CB"/>
    <w:rsid w:val="00B80D14"/>
    <w:rsid w:val="00B91DDD"/>
    <w:rsid w:val="00B9506C"/>
    <w:rsid w:val="00BA0935"/>
    <w:rsid w:val="00BF36CE"/>
    <w:rsid w:val="00C25640"/>
    <w:rsid w:val="00CC4945"/>
    <w:rsid w:val="00CC5C24"/>
    <w:rsid w:val="00CD47AF"/>
    <w:rsid w:val="00CE1120"/>
    <w:rsid w:val="00D032E2"/>
    <w:rsid w:val="00DD103D"/>
    <w:rsid w:val="00DF4F41"/>
    <w:rsid w:val="00E20220"/>
    <w:rsid w:val="00E44EF3"/>
    <w:rsid w:val="00EA5CEA"/>
    <w:rsid w:val="00F07694"/>
    <w:rsid w:val="00F33E0C"/>
    <w:rsid w:val="00F61A8A"/>
    <w:rsid w:val="00FD60FD"/>
    <w:rsid w:val="00FE0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3DDACB"/>
  <w15:chartTrackingRefBased/>
  <w15:docId w15:val="{88B405BA-519A-4C93-963F-B923071EA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185C"/>
    <w:pPr>
      <w:ind w:left="720"/>
      <w:contextualSpacing/>
    </w:pPr>
  </w:style>
  <w:style w:type="table" w:styleId="TableGrid">
    <w:name w:val="Table Grid"/>
    <w:basedOn w:val="TableNormal"/>
    <w:uiPriority w:val="39"/>
    <w:rsid w:val="00051D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3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32E2"/>
  </w:style>
  <w:style w:type="paragraph" w:styleId="Footer">
    <w:name w:val="footer"/>
    <w:basedOn w:val="Normal"/>
    <w:link w:val="FooterChar"/>
    <w:uiPriority w:val="99"/>
    <w:unhideWhenUsed/>
    <w:rsid w:val="00D03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32E2"/>
  </w:style>
  <w:style w:type="paragraph" w:styleId="NormalWeb">
    <w:name w:val="Normal (Web)"/>
    <w:basedOn w:val="Normal"/>
    <w:uiPriority w:val="99"/>
    <w:unhideWhenUsed/>
    <w:rsid w:val="005F66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5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Bergin</dc:creator>
  <cp:keywords/>
  <dc:description/>
  <cp:lastModifiedBy>Mark Meyer</cp:lastModifiedBy>
  <cp:revision>3</cp:revision>
  <cp:lastPrinted>2022-04-28T21:19:00Z</cp:lastPrinted>
  <dcterms:created xsi:type="dcterms:W3CDTF">2026-04-27T23:44:00Z</dcterms:created>
  <dcterms:modified xsi:type="dcterms:W3CDTF">2026-04-27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8cd3113507fce08885bb94ee4c520d67881747c820260b7da5b20ea3a779fd</vt:lpwstr>
  </property>
</Properties>
</file>